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88181" w14:textId="4826FD59" w:rsidR="00170FDD" w:rsidRPr="00D2618F" w:rsidRDefault="007D42F4" w:rsidP="00D2618F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2618F">
        <w:rPr>
          <w:rFonts w:ascii="Times New Roman" w:hAnsi="Times New Roman" w:cs="Times New Roman"/>
          <w:b/>
          <w:bCs/>
          <w:sz w:val="36"/>
          <w:szCs w:val="36"/>
        </w:rPr>
        <w:t>Standard File Format</w:t>
      </w:r>
      <w:r w:rsidR="00170FDD" w:rsidRPr="00D2618F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6A003F32" w14:textId="57BA8156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 xml:space="preserve">At Rochester </w:t>
      </w:r>
      <w:r w:rsidR="008D062E">
        <w:rPr>
          <w:color w:val="0E101A"/>
        </w:rPr>
        <w:t xml:space="preserve">Christian </w:t>
      </w:r>
      <w:r w:rsidRPr="00D2618F">
        <w:rPr>
          <w:color w:val="0E101A"/>
        </w:rPr>
        <w:t>University, essays and papers should always be completed in Microsoft Word</w:t>
      </w:r>
      <w:r w:rsidR="00152A46">
        <w:rPr>
          <w:color w:val="0E101A"/>
        </w:rPr>
        <w:t>, Google docs</w:t>
      </w:r>
      <w:r w:rsidRPr="00D2618F">
        <w:rPr>
          <w:color w:val="0E101A"/>
        </w:rPr>
        <w:t xml:space="preserve"> or compatible software and uploaded into the LMS</w:t>
      </w:r>
      <w:r w:rsidR="00B1570D">
        <w:rPr>
          <w:color w:val="0E101A"/>
        </w:rPr>
        <w:t xml:space="preserve"> as</w:t>
      </w:r>
      <w:r w:rsidRPr="00D2618F">
        <w:rPr>
          <w:color w:val="0E101A"/>
        </w:rPr>
        <w:t xml:space="preserve"> “.docx</w:t>
      </w:r>
      <w:r w:rsidR="00B1570D">
        <w:rPr>
          <w:color w:val="0E101A"/>
        </w:rPr>
        <w:t>”</w:t>
      </w:r>
      <w:r w:rsidR="00D448E2">
        <w:rPr>
          <w:color w:val="0E101A"/>
        </w:rPr>
        <w:t xml:space="preserve"> </w:t>
      </w:r>
      <w:r w:rsidR="00B1570D">
        <w:rPr>
          <w:color w:val="0E101A"/>
        </w:rPr>
        <w:t xml:space="preserve">or </w:t>
      </w:r>
      <w:r w:rsidR="00D448E2">
        <w:rPr>
          <w:color w:val="0E101A"/>
        </w:rPr>
        <w:t>“</w:t>
      </w:r>
      <w:r w:rsidR="00B1570D">
        <w:rPr>
          <w:color w:val="0E101A"/>
        </w:rPr>
        <w:t>.pdf</w:t>
      </w:r>
      <w:r w:rsidR="00D448E2">
        <w:rPr>
          <w:color w:val="0E101A"/>
        </w:rPr>
        <w:t>.</w:t>
      </w:r>
      <w:r w:rsidRPr="00D2618F">
        <w:rPr>
          <w:color w:val="0E101A"/>
        </w:rPr>
        <w:t xml:space="preserve">” </w:t>
      </w:r>
      <w:r w:rsidR="00D448E2">
        <w:rPr>
          <w:color w:val="0E101A"/>
        </w:rPr>
        <w:t>Some</w:t>
      </w:r>
      <w:r w:rsidRPr="00D2618F">
        <w:rPr>
          <w:color w:val="0E101A"/>
        </w:rPr>
        <w:t xml:space="preserve"> teachers may request the conversion of Word documents to .pdf before uploading.</w:t>
      </w:r>
    </w:p>
    <w:p w14:paraId="2685608B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65D5863E" w14:textId="61AA7921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>Assignments submitted in an incorrect format, such as .wps,</w:t>
      </w:r>
      <w:r w:rsidR="00BC639D">
        <w:rPr>
          <w:color w:val="0E101A"/>
        </w:rPr>
        <w:t xml:space="preserve"> </w:t>
      </w:r>
      <w:r w:rsidRPr="00D2618F">
        <w:rPr>
          <w:color w:val="0E101A"/>
        </w:rPr>
        <w:t>.odt,</w:t>
      </w:r>
      <w:r w:rsidR="00BC639D">
        <w:rPr>
          <w:color w:val="0E101A"/>
        </w:rPr>
        <w:t xml:space="preserve"> </w:t>
      </w:r>
      <w:r w:rsidR="00ED1441">
        <w:rPr>
          <w:color w:val="0E101A"/>
        </w:rPr>
        <w:t xml:space="preserve">Keynote, </w:t>
      </w:r>
      <w:r w:rsidR="00BC639D">
        <w:rPr>
          <w:color w:val="0E101A"/>
        </w:rPr>
        <w:t>etc.</w:t>
      </w:r>
      <w:r w:rsidRPr="00D2618F">
        <w:rPr>
          <w:color w:val="0E101A"/>
        </w:rPr>
        <w:t xml:space="preserve"> may not be graded </w:t>
      </w:r>
      <w:r w:rsidR="00BC639D">
        <w:rPr>
          <w:color w:val="0E101A"/>
        </w:rPr>
        <w:t>and</w:t>
      </w:r>
      <w:r w:rsidRPr="00D2618F">
        <w:rPr>
          <w:color w:val="0E101A"/>
        </w:rPr>
        <w:t xml:space="preserve"> are considered missing. </w:t>
      </w:r>
      <w:r w:rsidR="00CF00F9">
        <w:rPr>
          <w:color w:val="0E101A"/>
        </w:rPr>
        <w:t>These filed should be saved as PDF or your instructor’s specified format.</w:t>
      </w:r>
    </w:p>
    <w:p w14:paraId="4B8BD8E1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4F0C2034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>As responsible online students, please take a proactive approach with your coursework and submit files in the correct format. For reasons of academic rigor and fairness to all students, teachers may reject other file types.</w:t>
      </w:r>
    </w:p>
    <w:p w14:paraId="1F3C5D62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69D7410E" w14:textId="216DAB70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>If you do not own Microsoft software, use </w:t>
      </w:r>
      <w:r w:rsidRPr="00D2618F">
        <w:rPr>
          <w:rStyle w:val="Strong"/>
          <w:color w:val="0E101A"/>
        </w:rPr>
        <w:t>Google Docs</w:t>
      </w:r>
      <w:r w:rsidRPr="00D2618F">
        <w:rPr>
          <w:color w:val="0E101A"/>
        </w:rPr>
        <w:t> and “Download as” Microsoft Word .docx or PDF. </w:t>
      </w:r>
      <w:r w:rsidRPr="00D2618F">
        <w:rPr>
          <w:rStyle w:val="Strong"/>
          <w:color w:val="0E101A"/>
        </w:rPr>
        <w:t>Office 365 </w:t>
      </w:r>
      <w:r w:rsidRPr="00D2618F">
        <w:rPr>
          <w:color w:val="0E101A"/>
        </w:rPr>
        <w:t>is available with your R</w:t>
      </w:r>
      <w:r w:rsidR="002C297D">
        <w:rPr>
          <w:color w:val="0E101A"/>
        </w:rPr>
        <w:t>C</w:t>
      </w:r>
      <w:r w:rsidRPr="00D2618F">
        <w:rPr>
          <w:color w:val="0E101A"/>
        </w:rPr>
        <w:t>U email address at </w:t>
      </w:r>
      <w:hyperlink r:id="rId5" w:tgtFrame="_blank" w:history="1">
        <w:r w:rsidRPr="00D2618F">
          <w:rPr>
            <w:rStyle w:val="Hyperlink"/>
            <w:color w:val="4A6EE0"/>
          </w:rPr>
          <w:t>office.com</w:t>
        </w:r>
      </w:hyperlink>
      <w:r w:rsidRPr="00D2618F">
        <w:rPr>
          <w:color w:val="0E101A"/>
        </w:rPr>
        <w:t>. Use Office 365 from any Internet-enabled device and save your work online in OneDrive for later access.</w:t>
      </w:r>
    </w:p>
    <w:p w14:paraId="01E7A8BB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555E268C" w14:textId="3241CD4C" w:rsidR="00FE6870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 xml:space="preserve">If you do not own a computer, </w:t>
      </w:r>
      <w:r w:rsidR="00234C1C">
        <w:rPr>
          <w:color w:val="0E101A"/>
        </w:rPr>
        <w:t>you may</w:t>
      </w:r>
      <w:r w:rsidRPr="00D2618F">
        <w:rPr>
          <w:color w:val="0E101A"/>
        </w:rPr>
        <w:t xml:space="preserve"> compose your coursework on a campus computer or </w:t>
      </w:r>
      <w:r w:rsidR="0091112B">
        <w:rPr>
          <w:color w:val="0E101A"/>
        </w:rPr>
        <w:t xml:space="preserve">that of </w:t>
      </w:r>
      <w:r w:rsidRPr="00D2618F">
        <w:rPr>
          <w:color w:val="0E101A"/>
        </w:rPr>
        <w:t>a local library. </w:t>
      </w:r>
      <w:r w:rsidR="0091112B">
        <w:rPr>
          <w:color w:val="0E101A"/>
        </w:rPr>
        <w:t>Saving your coursework in OneDrive or Google Drive</w:t>
      </w:r>
      <w:r w:rsidR="00CD2440">
        <w:rPr>
          <w:color w:val="0E101A"/>
        </w:rPr>
        <w:t xml:space="preserve"> will make it available to you from anywhere that you can log into those accounts.</w:t>
      </w:r>
    </w:p>
    <w:sectPr w:rsidR="00FE6870" w:rsidRPr="00D2618F" w:rsidSect="003902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TQ2sDAxMDUzMzZW0lEKTi0uzszPAykwrAUAyIR1TCwAAAA="/>
  </w:docVars>
  <w:rsids>
    <w:rsidRoot w:val="007D42F4"/>
    <w:rsid w:val="00067313"/>
    <w:rsid w:val="000C1399"/>
    <w:rsid w:val="000E47F7"/>
    <w:rsid w:val="00152A46"/>
    <w:rsid w:val="00170FDD"/>
    <w:rsid w:val="001A5AED"/>
    <w:rsid w:val="001D3F19"/>
    <w:rsid w:val="00234C1C"/>
    <w:rsid w:val="002409A9"/>
    <w:rsid w:val="002C297D"/>
    <w:rsid w:val="00305AEC"/>
    <w:rsid w:val="0039025E"/>
    <w:rsid w:val="003A760B"/>
    <w:rsid w:val="004247E8"/>
    <w:rsid w:val="004713AA"/>
    <w:rsid w:val="005C5B6A"/>
    <w:rsid w:val="006219C3"/>
    <w:rsid w:val="00733981"/>
    <w:rsid w:val="0075136A"/>
    <w:rsid w:val="0078197B"/>
    <w:rsid w:val="007D42F4"/>
    <w:rsid w:val="007D6F99"/>
    <w:rsid w:val="007F5AB5"/>
    <w:rsid w:val="008D062E"/>
    <w:rsid w:val="00901E1C"/>
    <w:rsid w:val="0091112B"/>
    <w:rsid w:val="00926B01"/>
    <w:rsid w:val="00B05EA3"/>
    <w:rsid w:val="00B1570D"/>
    <w:rsid w:val="00B8281D"/>
    <w:rsid w:val="00BC639D"/>
    <w:rsid w:val="00BC65E6"/>
    <w:rsid w:val="00CD2440"/>
    <w:rsid w:val="00CF00F9"/>
    <w:rsid w:val="00D2618F"/>
    <w:rsid w:val="00D448E2"/>
    <w:rsid w:val="00D91C60"/>
    <w:rsid w:val="00DB12DF"/>
    <w:rsid w:val="00E221B4"/>
    <w:rsid w:val="00E331F5"/>
    <w:rsid w:val="00ED1441"/>
    <w:rsid w:val="00F8218C"/>
    <w:rsid w:val="00FE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C5EA0"/>
  <w15:docId w15:val="{3630A29B-075A-407A-9432-41166DCB4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97B"/>
  </w:style>
  <w:style w:type="paragraph" w:styleId="Heading1">
    <w:name w:val="heading 1"/>
    <w:basedOn w:val="Normal"/>
    <w:next w:val="Normal"/>
    <w:link w:val="Heading1Char"/>
    <w:uiPriority w:val="9"/>
    <w:qFormat/>
    <w:rsid w:val="00170F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D42F4"/>
    <w:rPr>
      <w:b/>
      <w:bCs/>
    </w:rPr>
  </w:style>
  <w:style w:type="character" w:styleId="Emphasis">
    <w:name w:val="Emphasis"/>
    <w:basedOn w:val="DefaultParagraphFont"/>
    <w:uiPriority w:val="20"/>
    <w:qFormat/>
    <w:rsid w:val="007D42F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7E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0F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E331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3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261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8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offic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F9F78-3A77-4CA2-9F42-C5C938306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College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chummer</dc:creator>
  <cp:keywords/>
  <dc:description/>
  <cp:lastModifiedBy>Donna Love</cp:lastModifiedBy>
  <cp:revision>16</cp:revision>
  <dcterms:created xsi:type="dcterms:W3CDTF">2022-04-21T15:01:00Z</dcterms:created>
  <dcterms:modified xsi:type="dcterms:W3CDTF">2024-03-08T18:19:00Z</dcterms:modified>
</cp:coreProperties>
</file>